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28E59796" w:rsidR="003E42E9" w:rsidRDefault="0079014B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52A1356B" wp14:editId="091CFA82">
                <wp:simplePos x="0" y="0"/>
                <wp:positionH relativeFrom="column">
                  <wp:posOffset>-15766</wp:posOffset>
                </wp:positionH>
                <wp:positionV relativeFrom="page">
                  <wp:posOffset>4067175</wp:posOffset>
                </wp:positionV>
                <wp:extent cx="4805045" cy="3922776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3922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82B6F4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Insert you</w:t>
                            </w:r>
                            <w:r w:rsidR="00001D18"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 w:rsidRPr="00FE1A21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 school’s Reflections program information here.</w:t>
                            </w:r>
                          </w:p>
                          <w:p w14:paraId="2AB1846F" w14:textId="77777777" w:rsidR="00AF4281" w:rsidRPr="00FE1A21" w:rsidRDefault="00AF4281" w:rsidP="00AF4281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77326F56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Suggestions to include;</w:t>
                            </w:r>
                          </w:p>
                          <w:p w14:paraId="64E62E5A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Where they can find the forms and guidelines</w:t>
                            </w:r>
                          </w:p>
                          <w:p w14:paraId="6D8D1320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Date the entries are due</w:t>
                            </w:r>
                          </w:p>
                          <w:p w14:paraId="5823AA0F" w14:textId="588CCF7B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Location they should be submitted</w:t>
                            </w:r>
                          </w:p>
                          <w:p w14:paraId="6B3FEFF7" w14:textId="77777777" w:rsidR="00B84597" w:rsidRPr="00FE1A21" w:rsidRDefault="00B84597" w:rsidP="00AF42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FE1A21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Timeline of events, (Judging, announcements, exhibit, ceremony, etc.)</w:t>
                            </w:r>
                          </w:p>
                          <w:p w14:paraId="0EE5D3DD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25pt;margin-top:320.25pt;width:378.35pt;height:308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" o:allowoverlap="f" fillcolor="white [3212]" stroked="f">
                <v:textbox>
                  <w:txbxContent>
                    <w:p w14:paraId="4D82B6F4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Insert you</w:t>
                      </w:r>
                      <w:r w:rsidR="00001D18"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r</w:t>
                      </w:r>
                      <w:r w:rsidRPr="00FE1A21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 school’s Reflections program information here.</w:t>
                      </w:r>
                    </w:p>
                    <w:p w14:paraId="2AB1846F" w14:textId="77777777" w:rsidR="00AF4281" w:rsidRPr="00FE1A21" w:rsidRDefault="00AF4281" w:rsidP="00AF4281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77326F56" w14:textId="77777777" w:rsidR="00B84597" w:rsidRPr="00FE1A21" w:rsidRDefault="00B84597" w:rsidP="00AF4281">
                      <w:p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Suggestions to include;</w:t>
                      </w:r>
                    </w:p>
                    <w:p w14:paraId="64E62E5A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Where they can find the forms and guidelines</w:t>
                      </w:r>
                    </w:p>
                    <w:p w14:paraId="6D8D1320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Date the entries are due</w:t>
                      </w:r>
                    </w:p>
                    <w:p w14:paraId="5823AA0F" w14:textId="588CCF7B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Location they should be submitted</w:t>
                      </w:r>
                    </w:p>
                    <w:p w14:paraId="6B3FEFF7" w14:textId="77777777" w:rsidR="00B84597" w:rsidRPr="00FE1A21" w:rsidRDefault="00B84597" w:rsidP="00AF42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FE1A21">
                        <w:rPr>
                          <w:rFonts w:ascii="Arial" w:hAnsi="Arial" w:cs="Arial"/>
                          <w:sz w:val="32"/>
                          <w:szCs w:val="32"/>
                        </w:rPr>
                        <w:t>Timeline of events, (Judging, announcements, exhibit, ceremony, etc.)</w:t>
                      </w:r>
                    </w:p>
                    <w:p w14:paraId="0EE5D3DD" w14:textId="77777777" w:rsidR="00B84597" w:rsidRPr="00FE1A21" w:rsidRDefault="00B84597" w:rsidP="00AF428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521267A0">
                <wp:simplePos x="0" y="0"/>
                <wp:positionH relativeFrom="column">
                  <wp:posOffset>5218386</wp:posOffset>
                </wp:positionH>
                <wp:positionV relativeFrom="page">
                  <wp:posOffset>4067175</wp:posOffset>
                </wp:positionV>
                <wp:extent cx="1705610" cy="3922776"/>
                <wp:effectExtent l="0" t="0" r="0" b="190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39227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6B231A" w14:textId="77777777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The arts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and the National PTA Reflections program</w:t>
                            </w:r>
                            <w:r w:rsidR="00576538">
                              <w:rPr>
                                <w:rFonts w:ascii="Arial" w:hAnsi="Arial" w:cs="Arial"/>
                                <w:szCs w:val="32"/>
                              </w:rPr>
                              <w:t xml:space="preserve"> – </w:t>
                            </w:r>
                            <w:r w:rsidRPr="00AD2C6E">
                              <w:rPr>
                                <w:rFonts w:ascii="Arial" w:hAnsi="Arial" w:cs="Arial"/>
                                <w:szCs w:val="32"/>
                              </w:rPr>
                              <w:t>support student success and serve as a valuable tool for building strong partnerships in your school community. Celebrate arts learning in your school community with Refle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0.9pt;margin-top:320.25pt;width:134.3pt;height:308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" o:allowoverlap="f" fillcolor="white [3212]" stroked="f">
                <v:textbox>
                  <w:txbxContent>
                    <w:p w14:paraId="116B231A" w14:textId="77777777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  <w:r w:rsidRPr="00AD2C6E">
                        <w:rPr>
                          <w:rFonts w:ascii="Arial" w:hAnsi="Arial" w:cs="Arial"/>
                          <w:szCs w:val="32"/>
                        </w:rPr>
                        <w:t>The arts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and the National PTA Reflections program</w:t>
                      </w:r>
                      <w:r w:rsidR="00576538">
                        <w:rPr>
                          <w:rFonts w:ascii="Arial" w:hAnsi="Arial" w:cs="Arial"/>
                          <w:szCs w:val="32"/>
                        </w:rPr>
                        <w:t xml:space="preserve"> – </w:t>
                      </w:r>
                      <w:r w:rsidRPr="00AD2C6E">
                        <w:rPr>
                          <w:rFonts w:ascii="Arial" w:hAnsi="Arial" w:cs="Arial"/>
                          <w:szCs w:val="32"/>
                        </w:rPr>
                        <w:t>support student success and serve as a valuable tool for building strong partnerships in your school community. Celebrate arts learning in your school community with Reflections.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28B42" w14:textId="77777777" w:rsidR="004734BC" w:rsidRDefault="004734BC" w:rsidP="00FE1A21">
      <w:r>
        <w:separator/>
      </w:r>
    </w:p>
  </w:endnote>
  <w:endnote w:type="continuationSeparator" w:id="0">
    <w:p w14:paraId="7D723947" w14:textId="77777777" w:rsidR="004734BC" w:rsidRDefault="004734BC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EB459" w14:textId="77777777" w:rsidR="004734BC" w:rsidRDefault="004734BC" w:rsidP="00FE1A21">
      <w:r>
        <w:separator/>
      </w:r>
    </w:p>
  </w:footnote>
  <w:footnote w:type="continuationSeparator" w:id="0">
    <w:p w14:paraId="0E6E50E5" w14:textId="77777777" w:rsidR="004734BC" w:rsidRDefault="004734BC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FCEF" w14:textId="6F34ABCE" w:rsidR="00243B6B" w:rsidRDefault="00243B6B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52AFE649" wp14:editId="073A4644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54332230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332230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47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7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15941"/>
    <w:rsid w:val="0006553B"/>
    <w:rsid w:val="00073EC0"/>
    <w:rsid w:val="00090E59"/>
    <w:rsid w:val="000E40E7"/>
    <w:rsid w:val="00107148"/>
    <w:rsid w:val="00156869"/>
    <w:rsid w:val="00243B6B"/>
    <w:rsid w:val="00275053"/>
    <w:rsid w:val="002D4E5F"/>
    <w:rsid w:val="002F479E"/>
    <w:rsid w:val="003B683F"/>
    <w:rsid w:val="003E42E9"/>
    <w:rsid w:val="00421556"/>
    <w:rsid w:val="00427FBE"/>
    <w:rsid w:val="00466321"/>
    <w:rsid w:val="004734BC"/>
    <w:rsid w:val="004A55FD"/>
    <w:rsid w:val="004D5EA5"/>
    <w:rsid w:val="00517BFD"/>
    <w:rsid w:val="00532678"/>
    <w:rsid w:val="00576538"/>
    <w:rsid w:val="005A79E1"/>
    <w:rsid w:val="005F3B7F"/>
    <w:rsid w:val="006035C8"/>
    <w:rsid w:val="006514EC"/>
    <w:rsid w:val="00697A9E"/>
    <w:rsid w:val="006A1E4A"/>
    <w:rsid w:val="006A320A"/>
    <w:rsid w:val="00772154"/>
    <w:rsid w:val="0079014B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305B6"/>
    <w:rsid w:val="00A71638"/>
    <w:rsid w:val="00A945EF"/>
    <w:rsid w:val="00AD2C6E"/>
    <w:rsid w:val="00AE306B"/>
    <w:rsid w:val="00AF4281"/>
    <w:rsid w:val="00B478D8"/>
    <w:rsid w:val="00B657A3"/>
    <w:rsid w:val="00B84597"/>
    <w:rsid w:val="00BA5800"/>
    <w:rsid w:val="00BE66D5"/>
    <w:rsid w:val="00C42057"/>
    <w:rsid w:val="00CA5EC9"/>
    <w:rsid w:val="00CD271A"/>
    <w:rsid w:val="00D1380A"/>
    <w:rsid w:val="00DA22DC"/>
    <w:rsid w:val="00DB5165"/>
    <w:rsid w:val="00E36774"/>
    <w:rsid w:val="00E62F44"/>
    <w:rsid w:val="00E76076"/>
    <w:rsid w:val="00EA383C"/>
    <w:rsid w:val="00F04E69"/>
    <w:rsid w:val="00F462A3"/>
    <w:rsid w:val="00F64A91"/>
    <w:rsid w:val="00FD1A28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5</cp:revision>
  <cp:lastPrinted>2011-08-12T22:35:00Z</cp:lastPrinted>
  <dcterms:created xsi:type="dcterms:W3CDTF">2023-05-02T18:33:00Z</dcterms:created>
  <dcterms:modified xsi:type="dcterms:W3CDTF">2023-11-08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